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0F70DE" w14:textId="2FA3A306" w:rsidR="00CE15DE" w:rsidRPr="00826E2E" w:rsidRDefault="00CE15DE" w:rsidP="00CE15DE">
      <w:pPr>
        <w:jc w:val="center"/>
        <w:rPr>
          <w:rFonts w:ascii="Verdana" w:hAnsi="Verdana" w:cs="Arial"/>
          <w:b/>
        </w:rPr>
      </w:pPr>
      <w:r w:rsidRPr="00826E2E">
        <w:rPr>
          <w:rFonts w:ascii="Verdana" w:hAnsi="Verdana" w:cs="Arial"/>
          <w:b/>
        </w:rPr>
        <w:t xml:space="preserve">ANEXO </w:t>
      </w:r>
      <w:r w:rsidR="006E3EBB" w:rsidRPr="004E2956">
        <w:rPr>
          <w:rFonts w:ascii="Verdana" w:hAnsi="Verdana" w:cs="Arial"/>
          <w:b/>
        </w:rPr>
        <w:t>3</w:t>
      </w:r>
      <w:r w:rsidRPr="00826E2E">
        <w:rPr>
          <w:rFonts w:ascii="Verdana" w:hAnsi="Verdana" w:cs="Arial"/>
          <w:b/>
        </w:rPr>
        <w:t xml:space="preserve"> – FICHA DE INSCRIÇÃO</w:t>
      </w:r>
    </w:p>
    <w:p w14:paraId="3269D8AE" w14:textId="77777777" w:rsidR="00CE15DE" w:rsidRPr="00826E2E" w:rsidRDefault="00CE15DE" w:rsidP="00CE15DE">
      <w:pPr>
        <w:jc w:val="center"/>
        <w:rPr>
          <w:rFonts w:ascii="Verdana" w:hAnsi="Verdana" w:cs="Arial"/>
          <w:b/>
        </w:rPr>
      </w:pPr>
    </w:p>
    <w:p w14:paraId="21AA5192" w14:textId="1E56A053" w:rsidR="00CE15DE" w:rsidRPr="00826E2E" w:rsidRDefault="00CE15DE" w:rsidP="00CE15DE">
      <w:pPr>
        <w:jc w:val="center"/>
        <w:rPr>
          <w:rFonts w:ascii="Verdana" w:hAnsi="Verdana" w:cs="Arial"/>
          <w:b/>
        </w:rPr>
      </w:pPr>
      <w:r w:rsidRPr="00826E2E">
        <w:rPr>
          <w:rFonts w:ascii="Verdana" w:hAnsi="Verdana" w:cs="Arial"/>
          <w:b/>
        </w:rPr>
        <w:t xml:space="preserve">SOLICITAÇÃO DE </w:t>
      </w:r>
      <w:r w:rsidRPr="00826E2E">
        <w:rPr>
          <w:rFonts w:ascii="Verdana" w:eastAsia="MS Mincho" w:hAnsi="Verdana" w:cs="Arial"/>
          <w:b/>
        </w:rPr>
        <w:t>APOIO PARA PAGAMENTO DE TAXA DE PUBLICAÇÃO DE ARTIGO EM PERIÓDICO CIENTÍFICO</w:t>
      </w:r>
    </w:p>
    <w:p w14:paraId="0B7665D6" w14:textId="6425881E" w:rsidR="00CE15DE" w:rsidRPr="00826E2E" w:rsidRDefault="00CE15DE" w:rsidP="00CE15DE">
      <w:pPr>
        <w:pStyle w:val="Recuodecorpodetexto"/>
        <w:spacing w:after="0"/>
        <w:ind w:left="0"/>
        <w:rPr>
          <w:rFonts w:ascii="Verdana" w:eastAsia="MS Mincho" w:hAnsi="Verdana" w:cs="Arial"/>
          <w:b/>
          <w:lang w:eastAsia="en-US"/>
        </w:rPr>
      </w:pPr>
    </w:p>
    <w:tbl>
      <w:tblPr>
        <w:tblW w:w="9679" w:type="dxa"/>
        <w:tblInd w:w="-4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3159"/>
        <w:gridCol w:w="3472"/>
        <w:gridCol w:w="3048"/>
      </w:tblGrid>
      <w:tr w:rsidR="00CE15DE" w:rsidRPr="00826E2E" w14:paraId="7EDE2212" w14:textId="77777777" w:rsidTr="004F0D5B">
        <w:tc>
          <w:tcPr>
            <w:tcW w:w="3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011D59" w14:textId="77777777" w:rsidR="00CE15DE" w:rsidRPr="00826E2E" w:rsidRDefault="00CE15DE" w:rsidP="007671C0">
            <w:pPr>
              <w:snapToGrid w:val="0"/>
              <w:rPr>
                <w:rFonts w:ascii="Verdana" w:hAnsi="Verdana" w:cs="Arial"/>
                <w:b/>
              </w:rPr>
            </w:pPr>
            <w:r w:rsidRPr="00826E2E">
              <w:rPr>
                <w:rFonts w:ascii="Verdana" w:hAnsi="Verdana" w:cs="Arial"/>
                <w:b/>
              </w:rPr>
              <w:t>NOME DO(A) DOCENTE</w:t>
            </w:r>
          </w:p>
        </w:tc>
        <w:tc>
          <w:tcPr>
            <w:tcW w:w="65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13923D" w14:textId="6CC0A4CD" w:rsidR="00CE15DE" w:rsidRPr="00826E2E" w:rsidRDefault="00CE15DE" w:rsidP="007671C0">
            <w:pPr>
              <w:rPr>
                <w:rFonts w:ascii="Verdana" w:hAnsi="Verdana" w:cs="Arial"/>
              </w:rPr>
            </w:pPr>
          </w:p>
        </w:tc>
      </w:tr>
      <w:tr w:rsidR="00CE15DE" w:rsidRPr="00826E2E" w14:paraId="7D085533" w14:textId="77777777" w:rsidTr="004F0D5B">
        <w:tc>
          <w:tcPr>
            <w:tcW w:w="3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ACE0CBE" w14:textId="77777777" w:rsidR="00CE15DE" w:rsidRPr="00826E2E" w:rsidRDefault="00CE15DE" w:rsidP="007671C0">
            <w:pPr>
              <w:snapToGrid w:val="0"/>
              <w:rPr>
                <w:rFonts w:ascii="Verdana" w:hAnsi="Verdana" w:cs="Arial"/>
                <w:b/>
              </w:rPr>
            </w:pPr>
            <w:r w:rsidRPr="00826E2E">
              <w:rPr>
                <w:rFonts w:ascii="Verdana" w:hAnsi="Verdana" w:cs="Arial"/>
                <w:b/>
              </w:rPr>
              <w:t>DEPARTAMENTO</w:t>
            </w:r>
          </w:p>
        </w:tc>
        <w:tc>
          <w:tcPr>
            <w:tcW w:w="65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C9B3ED" w14:textId="357F42DC" w:rsidR="00CE15DE" w:rsidRPr="00826E2E" w:rsidRDefault="00CE15DE" w:rsidP="007671C0">
            <w:pPr>
              <w:rPr>
                <w:rFonts w:ascii="Verdana" w:hAnsi="Verdana" w:cs="Arial"/>
              </w:rPr>
            </w:pPr>
          </w:p>
        </w:tc>
      </w:tr>
      <w:tr w:rsidR="00CE15DE" w:rsidRPr="00826E2E" w14:paraId="3ADA9B26" w14:textId="77777777" w:rsidTr="004F0D5B">
        <w:tc>
          <w:tcPr>
            <w:tcW w:w="3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3B97805" w14:textId="3B1DE718" w:rsidR="00CE15DE" w:rsidRPr="00826E2E" w:rsidRDefault="00CE15DE" w:rsidP="007671C0">
            <w:pPr>
              <w:snapToGrid w:val="0"/>
              <w:rPr>
                <w:rFonts w:ascii="Verdana" w:hAnsi="Verdana" w:cs="Arial"/>
                <w:b/>
              </w:rPr>
            </w:pPr>
            <w:r w:rsidRPr="00826E2E">
              <w:rPr>
                <w:rFonts w:ascii="Verdana" w:hAnsi="Verdana" w:cs="Arial"/>
                <w:b/>
              </w:rPr>
              <w:t>NOME DO PERIÓDICO</w:t>
            </w:r>
          </w:p>
        </w:tc>
        <w:tc>
          <w:tcPr>
            <w:tcW w:w="65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68E9B6" w14:textId="6E34CB75" w:rsidR="00CE15DE" w:rsidRPr="00826E2E" w:rsidRDefault="00CE15DE" w:rsidP="004F0D5B">
            <w:pPr>
              <w:rPr>
                <w:rFonts w:ascii="Verdana" w:hAnsi="Verdana" w:cs="Arial"/>
              </w:rPr>
            </w:pPr>
          </w:p>
        </w:tc>
      </w:tr>
      <w:tr w:rsidR="00CE15DE" w:rsidRPr="00826E2E" w14:paraId="4E73DBB8" w14:textId="77777777" w:rsidTr="004F0D5B">
        <w:tc>
          <w:tcPr>
            <w:tcW w:w="3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AA2DE7B" w14:textId="4F3C01F0" w:rsidR="00CE15DE" w:rsidRPr="00826E2E" w:rsidRDefault="00CE15DE" w:rsidP="007671C0">
            <w:pPr>
              <w:snapToGrid w:val="0"/>
              <w:rPr>
                <w:rFonts w:ascii="Verdana" w:hAnsi="Verdana" w:cs="Arial"/>
                <w:b/>
              </w:rPr>
            </w:pPr>
            <w:r w:rsidRPr="00826E2E">
              <w:rPr>
                <w:rFonts w:ascii="Verdana" w:hAnsi="Verdana" w:cs="Arial"/>
                <w:b/>
              </w:rPr>
              <w:t>ISSN DO PERIÓDICO</w:t>
            </w:r>
          </w:p>
        </w:tc>
        <w:tc>
          <w:tcPr>
            <w:tcW w:w="65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53DC9CF" w14:textId="7A6E4A07" w:rsidR="00CE15DE" w:rsidRPr="00826E2E" w:rsidRDefault="00CE15DE" w:rsidP="007671C0">
            <w:pPr>
              <w:snapToGrid w:val="0"/>
              <w:rPr>
                <w:rFonts w:ascii="Verdana" w:hAnsi="Verdana" w:cs="Arial"/>
              </w:rPr>
            </w:pPr>
          </w:p>
        </w:tc>
      </w:tr>
      <w:tr w:rsidR="00777954" w:rsidRPr="00826E2E" w14:paraId="147C85AB" w14:textId="77777777" w:rsidTr="004F0D5B">
        <w:trPr>
          <w:trHeight w:val="102"/>
        </w:trPr>
        <w:tc>
          <w:tcPr>
            <w:tcW w:w="31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vAlign w:val="center"/>
          </w:tcPr>
          <w:p w14:paraId="47FB76F6" w14:textId="28FDC0F9" w:rsidR="00777954" w:rsidRPr="00826E2E" w:rsidRDefault="00777954" w:rsidP="007671C0">
            <w:pPr>
              <w:snapToGrid w:val="0"/>
              <w:rPr>
                <w:rFonts w:ascii="Verdana" w:hAnsi="Verdana" w:cs="Arial"/>
                <w:b/>
              </w:rPr>
            </w:pPr>
            <w:r w:rsidRPr="00826E2E">
              <w:rPr>
                <w:rFonts w:ascii="Verdana" w:hAnsi="Verdana" w:cs="Arial"/>
                <w:b/>
              </w:rPr>
              <w:t>INDEXAÇÃO</w:t>
            </w:r>
          </w:p>
        </w:tc>
        <w:tc>
          <w:tcPr>
            <w:tcW w:w="347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EF8DC22" w14:textId="77777777" w:rsidR="00777954" w:rsidRPr="00826E2E" w:rsidRDefault="00777954" w:rsidP="007671C0">
            <w:pPr>
              <w:snapToGrid w:val="0"/>
              <w:rPr>
                <w:rFonts w:ascii="Verdana" w:hAnsi="Verdana" w:cs="Arial"/>
              </w:rPr>
            </w:pPr>
            <w:r w:rsidRPr="00826E2E">
              <w:rPr>
                <w:rFonts w:ascii="Verdana" w:hAnsi="Verdana" w:cs="Arial"/>
              </w:rPr>
              <w:t>(   ) Web of Science</w:t>
            </w:r>
          </w:p>
        </w:tc>
        <w:tc>
          <w:tcPr>
            <w:tcW w:w="3048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50FA6BE" w14:textId="5BC6A192" w:rsidR="00777954" w:rsidRPr="00826E2E" w:rsidRDefault="00777954" w:rsidP="007671C0">
            <w:pPr>
              <w:snapToGrid w:val="0"/>
              <w:rPr>
                <w:rFonts w:ascii="Verdana" w:hAnsi="Verdana" w:cs="Arial"/>
              </w:rPr>
            </w:pPr>
            <w:r w:rsidRPr="00826E2E">
              <w:rPr>
                <w:rFonts w:ascii="Verdana" w:hAnsi="Verdana" w:cs="Arial"/>
              </w:rPr>
              <w:t>(   ) Scopus</w:t>
            </w:r>
          </w:p>
        </w:tc>
      </w:tr>
      <w:tr w:rsidR="00777954" w:rsidRPr="00826E2E" w14:paraId="3A0835E7" w14:textId="77777777" w:rsidTr="004F0D5B">
        <w:trPr>
          <w:trHeight w:val="102"/>
        </w:trPr>
        <w:tc>
          <w:tcPr>
            <w:tcW w:w="3159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vAlign w:val="center"/>
          </w:tcPr>
          <w:p w14:paraId="14579B1C" w14:textId="77777777" w:rsidR="00777954" w:rsidRPr="00826E2E" w:rsidRDefault="00777954" w:rsidP="007671C0">
            <w:pPr>
              <w:snapToGrid w:val="0"/>
              <w:rPr>
                <w:rFonts w:ascii="Verdana" w:hAnsi="Verdana" w:cs="Arial"/>
                <w:b/>
              </w:rPr>
            </w:pPr>
          </w:p>
        </w:tc>
        <w:tc>
          <w:tcPr>
            <w:tcW w:w="3472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FE6408F" w14:textId="7C32E377" w:rsidR="00777954" w:rsidRPr="00826E2E" w:rsidRDefault="00777954" w:rsidP="007671C0">
            <w:pPr>
              <w:snapToGrid w:val="0"/>
              <w:rPr>
                <w:rFonts w:ascii="Verdana" w:hAnsi="Verdana" w:cs="Arial"/>
              </w:rPr>
            </w:pPr>
            <w:r w:rsidRPr="00826E2E">
              <w:rPr>
                <w:rFonts w:ascii="Verdana" w:hAnsi="Verdana" w:cs="Arial"/>
              </w:rPr>
              <w:t xml:space="preserve">(   ) </w:t>
            </w:r>
            <w:proofErr w:type="spellStart"/>
            <w:r w:rsidRPr="00826E2E">
              <w:rPr>
                <w:rFonts w:ascii="Verdana" w:hAnsi="Verdana" w:cs="Arial"/>
              </w:rPr>
              <w:t>Pubmed</w:t>
            </w:r>
            <w:proofErr w:type="spellEnd"/>
          </w:p>
        </w:tc>
        <w:tc>
          <w:tcPr>
            <w:tcW w:w="304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F47A16A" w14:textId="7BCAEDF0" w:rsidR="00777954" w:rsidRPr="00826E2E" w:rsidRDefault="00777954" w:rsidP="007671C0">
            <w:pPr>
              <w:snapToGrid w:val="0"/>
              <w:rPr>
                <w:rFonts w:ascii="Verdana" w:hAnsi="Verdana" w:cs="Arial"/>
              </w:rPr>
            </w:pPr>
            <w:r w:rsidRPr="00826E2E">
              <w:rPr>
                <w:rFonts w:ascii="Verdana" w:hAnsi="Verdana" w:cs="Arial"/>
              </w:rPr>
              <w:t xml:space="preserve">(   ) </w:t>
            </w:r>
            <w:proofErr w:type="spellStart"/>
            <w:r w:rsidRPr="00826E2E">
              <w:rPr>
                <w:rFonts w:ascii="Verdana" w:hAnsi="Verdana" w:cs="Arial"/>
              </w:rPr>
              <w:t>Scielo</w:t>
            </w:r>
            <w:proofErr w:type="spellEnd"/>
          </w:p>
        </w:tc>
      </w:tr>
      <w:tr w:rsidR="00777954" w:rsidRPr="00826E2E" w14:paraId="25144E91" w14:textId="77777777" w:rsidTr="004F0D5B">
        <w:tc>
          <w:tcPr>
            <w:tcW w:w="3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3A4E50" w14:textId="5D7AF8B2" w:rsidR="00777954" w:rsidRPr="00826E2E" w:rsidRDefault="00777954" w:rsidP="007671C0">
            <w:pPr>
              <w:snapToGrid w:val="0"/>
              <w:rPr>
                <w:rFonts w:ascii="Verdana" w:hAnsi="Verdana" w:cs="Arial"/>
                <w:b/>
              </w:rPr>
            </w:pPr>
            <w:r w:rsidRPr="00826E2E">
              <w:rPr>
                <w:rFonts w:ascii="Verdana" w:hAnsi="Verdana" w:cs="Arial"/>
                <w:b/>
              </w:rPr>
              <w:t>FATOR DE IMPACTO</w:t>
            </w:r>
          </w:p>
        </w:tc>
        <w:tc>
          <w:tcPr>
            <w:tcW w:w="6520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DB2B2D" w14:textId="4E404070" w:rsidR="00777954" w:rsidRPr="00826E2E" w:rsidRDefault="00777954" w:rsidP="00DE48B6">
            <w:pPr>
              <w:snapToGrid w:val="0"/>
              <w:rPr>
                <w:rFonts w:ascii="Verdana" w:hAnsi="Verdana" w:cs="Arial"/>
              </w:rPr>
            </w:pPr>
            <w:r w:rsidRPr="00826E2E">
              <w:rPr>
                <w:rFonts w:ascii="Verdana" w:hAnsi="Verdana" w:cs="Arial"/>
              </w:rPr>
              <w:t xml:space="preserve">JCR = ________ </w:t>
            </w:r>
            <w:r w:rsidR="00DE48B6">
              <w:rPr>
                <w:rFonts w:ascii="Verdana" w:hAnsi="Verdana" w:cs="Arial"/>
              </w:rPr>
              <w:t xml:space="preserve">SJR = ________ </w:t>
            </w:r>
            <w:r w:rsidRPr="00826E2E">
              <w:rPr>
                <w:rFonts w:ascii="Verdana" w:hAnsi="Verdana" w:cs="Arial"/>
              </w:rPr>
              <w:t>H5 = _________</w:t>
            </w:r>
          </w:p>
        </w:tc>
      </w:tr>
      <w:tr w:rsidR="00CE15DE" w:rsidRPr="00826E2E" w14:paraId="60869197" w14:textId="77777777" w:rsidTr="004F0D5B">
        <w:tc>
          <w:tcPr>
            <w:tcW w:w="3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571ABCA" w14:textId="3C28B558" w:rsidR="00CE15DE" w:rsidRPr="00826E2E" w:rsidRDefault="00CE15DE" w:rsidP="007671C0">
            <w:pPr>
              <w:snapToGrid w:val="0"/>
              <w:rPr>
                <w:rFonts w:ascii="Verdana" w:hAnsi="Verdana" w:cs="Arial"/>
                <w:b/>
              </w:rPr>
            </w:pPr>
            <w:r w:rsidRPr="00826E2E">
              <w:rPr>
                <w:rFonts w:ascii="Verdana" w:hAnsi="Verdana" w:cs="Arial"/>
                <w:b/>
              </w:rPr>
              <w:t>TÍTULO DO ARTIGO</w:t>
            </w:r>
          </w:p>
        </w:tc>
        <w:tc>
          <w:tcPr>
            <w:tcW w:w="65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5EC2CFC" w14:textId="741AD890" w:rsidR="00777954" w:rsidRPr="00826E2E" w:rsidRDefault="00777954" w:rsidP="004F0D5B">
            <w:pPr>
              <w:rPr>
                <w:rFonts w:ascii="Verdana" w:hAnsi="Verdana" w:cs="Arial"/>
              </w:rPr>
            </w:pPr>
          </w:p>
        </w:tc>
      </w:tr>
      <w:tr w:rsidR="00777954" w:rsidRPr="00826E2E" w14:paraId="1A3BFD73" w14:textId="77777777" w:rsidTr="004F0D5B">
        <w:trPr>
          <w:trHeight w:val="280"/>
        </w:trPr>
        <w:tc>
          <w:tcPr>
            <w:tcW w:w="31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vAlign w:val="center"/>
          </w:tcPr>
          <w:p w14:paraId="258C4A17" w14:textId="2103B68F" w:rsidR="00777954" w:rsidRPr="00826E2E" w:rsidRDefault="00777954" w:rsidP="007671C0">
            <w:pPr>
              <w:snapToGrid w:val="0"/>
              <w:rPr>
                <w:rFonts w:ascii="Verdana" w:hAnsi="Verdana" w:cs="Arial"/>
                <w:b/>
              </w:rPr>
            </w:pPr>
            <w:r w:rsidRPr="00826E2E">
              <w:rPr>
                <w:rFonts w:ascii="Verdana" w:hAnsi="Verdana" w:cs="Arial"/>
                <w:b/>
              </w:rPr>
              <w:t>VÍNCULO DO ARTIGO</w:t>
            </w:r>
          </w:p>
        </w:tc>
        <w:tc>
          <w:tcPr>
            <w:tcW w:w="347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EC154A3" w14:textId="08A2BE5C" w:rsidR="00777954" w:rsidRPr="00826E2E" w:rsidRDefault="00777954" w:rsidP="00777954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</w:rPr>
            </w:pPr>
            <w:r w:rsidRPr="00826E2E">
              <w:rPr>
                <w:rFonts w:ascii="Verdana" w:eastAsia="MS Mincho" w:hAnsi="Verdana" w:cs="Arial"/>
              </w:rPr>
              <w:t>(   ) TCC</w:t>
            </w:r>
          </w:p>
        </w:tc>
        <w:tc>
          <w:tcPr>
            <w:tcW w:w="3048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2030DFA" w14:textId="3EFB356B" w:rsidR="00777954" w:rsidRPr="00826E2E" w:rsidRDefault="00777954" w:rsidP="007671C0">
            <w:pPr>
              <w:snapToGrid w:val="0"/>
              <w:rPr>
                <w:rFonts w:ascii="Verdana" w:hAnsi="Verdana" w:cs="Arial"/>
              </w:rPr>
            </w:pPr>
            <w:r w:rsidRPr="00826E2E">
              <w:rPr>
                <w:rFonts w:ascii="Verdana" w:hAnsi="Verdana" w:cs="Arial"/>
              </w:rPr>
              <w:t>(   ) Iniciação Científica</w:t>
            </w:r>
          </w:p>
        </w:tc>
      </w:tr>
      <w:tr w:rsidR="00777954" w:rsidRPr="00826E2E" w14:paraId="7A4C73EC" w14:textId="77777777" w:rsidTr="004F0D5B">
        <w:trPr>
          <w:trHeight w:val="279"/>
        </w:trPr>
        <w:tc>
          <w:tcPr>
            <w:tcW w:w="3159" w:type="dxa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7FD38E48" w14:textId="77777777" w:rsidR="00777954" w:rsidRPr="00826E2E" w:rsidRDefault="00777954" w:rsidP="007671C0">
            <w:pPr>
              <w:snapToGrid w:val="0"/>
              <w:rPr>
                <w:rFonts w:ascii="Verdana" w:hAnsi="Verdana" w:cs="Arial"/>
                <w:b/>
              </w:rPr>
            </w:pPr>
          </w:p>
        </w:tc>
        <w:tc>
          <w:tcPr>
            <w:tcW w:w="3472" w:type="dxa"/>
            <w:tcBorders>
              <w:left w:val="single" w:sz="4" w:space="0" w:color="auto"/>
            </w:tcBorders>
            <w:vAlign w:val="center"/>
          </w:tcPr>
          <w:p w14:paraId="1F427428" w14:textId="2DB78C68" w:rsidR="00777954" w:rsidRPr="00826E2E" w:rsidRDefault="00777954" w:rsidP="00777954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</w:rPr>
            </w:pPr>
            <w:r w:rsidRPr="00826E2E">
              <w:rPr>
                <w:rFonts w:ascii="Verdana" w:eastAsia="MS Mincho" w:hAnsi="Verdana" w:cs="Arial"/>
              </w:rPr>
              <w:t>(   ) Mestrado</w:t>
            </w:r>
          </w:p>
        </w:tc>
        <w:tc>
          <w:tcPr>
            <w:tcW w:w="3048" w:type="dxa"/>
            <w:tcBorders>
              <w:right w:val="single" w:sz="4" w:space="0" w:color="auto"/>
            </w:tcBorders>
            <w:vAlign w:val="center"/>
          </w:tcPr>
          <w:p w14:paraId="7206648D" w14:textId="7BEC5C58" w:rsidR="00777954" w:rsidRPr="00826E2E" w:rsidRDefault="00777954" w:rsidP="00777954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</w:rPr>
            </w:pPr>
            <w:r w:rsidRPr="00826E2E">
              <w:rPr>
                <w:rFonts w:ascii="Verdana" w:eastAsia="MS Mincho" w:hAnsi="Verdana" w:cs="Arial"/>
              </w:rPr>
              <w:t>(   ) Doutorado</w:t>
            </w:r>
          </w:p>
        </w:tc>
      </w:tr>
      <w:tr w:rsidR="00777954" w:rsidRPr="00826E2E" w14:paraId="0692B470" w14:textId="77777777" w:rsidTr="004F0D5B">
        <w:trPr>
          <w:trHeight w:val="279"/>
        </w:trPr>
        <w:tc>
          <w:tcPr>
            <w:tcW w:w="31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2082AEE" w14:textId="77777777" w:rsidR="00777954" w:rsidRPr="00826E2E" w:rsidRDefault="00777954" w:rsidP="007671C0">
            <w:pPr>
              <w:snapToGrid w:val="0"/>
              <w:rPr>
                <w:rFonts w:ascii="Verdana" w:hAnsi="Verdana" w:cs="Arial"/>
                <w:b/>
              </w:rPr>
            </w:pPr>
          </w:p>
        </w:tc>
        <w:tc>
          <w:tcPr>
            <w:tcW w:w="652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3D296" w14:textId="44884416" w:rsidR="00777954" w:rsidRPr="00826E2E" w:rsidRDefault="00777954" w:rsidP="00777954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</w:rPr>
            </w:pPr>
            <w:r w:rsidRPr="00826E2E">
              <w:rPr>
                <w:rFonts w:ascii="Verdana" w:eastAsia="MS Mincho" w:hAnsi="Verdana" w:cs="Arial"/>
              </w:rPr>
              <w:t>(   ) Projeto de pesquisa NPP:</w:t>
            </w:r>
          </w:p>
        </w:tc>
      </w:tr>
      <w:tr w:rsidR="00CE15DE" w:rsidRPr="00826E2E" w14:paraId="183B32B5" w14:textId="77777777" w:rsidTr="004F0D5B">
        <w:tc>
          <w:tcPr>
            <w:tcW w:w="3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C720F86" w14:textId="77777777" w:rsidR="00CE15DE" w:rsidRPr="00826E2E" w:rsidRDefault="00CE15DE" w:rsidP="007671C0">
            <w:pPr>
              <w:snapToGrid w:val="0"/>
              <w:rPr>
                <w:rFonts w:ascii="Verdana" w:hAnsi="Verdana" w:cs="Arial"/>
                <w:b/>
              </w:rPr>
            </w:pPr>
            <w:r w:rsidRPr="00826E2E">
              <w:rPr>
                <w:rFonts w:ascii="Verdana" w:hAnsi="Verdana" w:cs="Arial"/>
                <w:b/>
              </w:rPr>
              <w:t xml:space="preserve">APOIO FINANCEIRO PARCIAL CONCEDIDO POR AGÊNCIA DE FOMENTO </w:t>
            </w:r>
          </w:p>
        </w:tc>
        <w:tc>
          <w:tcPr>
            <w:tcW w:w="65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CA68B7" w14:textId="77777777" w:rsidR="00CE15DE" w:rsidRPr="00826E2E" w:rsidRDefault="00CE15DE" w:rsidP="007671C0">
            <w:pPr>
              <w:snapToGrid w:val="0"/>
              <w:rPr>
                <w:rFonts w:ascii="Verdana" w:hAnsi="Verdana" w:cs="Arial"/>
              </w:rPr>
            </w:pPr>
            <w:r w:rsidRPr="00826E2E">
              <w:rPr>
                <w:rFonts w:ascii="Verdana" w:hAnsi="Verdana" w:cs="Arial"/>
              </w:rPr>
              <w:t>(    ) SIM</w:t>
            </w:r>
          </w:p>
          <w:p w14:paraId="561FF092" w14:textId="77777777" w:rsidR="00CE15DE" w:rsidRPr="00826E2E" w:rsidRDefault="00CE15DE" w:rsidP="007671C0">
            <w:pPr>
              <w:snapToGrid w:val="0"/>
              <w:rPr>
                <w:rFonts w:ascii="Verdana" w:hAnsi="Verdana" w:cs="Arial"/>
              </w:rPr>
            </w:pPr>
            <w:r w:rsidRPr="00826E2E">
              <w:rPr>
                <w:rFonts w:ascii="Verdana" w:hAnsi="Verdana" w:cs="Arial"/>
              </w:rPr>
              <w:t xml:space="preserve">(    ) NÃO </w:t>
            </w:r>
          </w:p>
          <w:p w14:paraId="225D04CE" w14:textId="77777777" w:rsidR="00CE15DE" w:rsidRPr="00826E2E" w:rsidRDefault="00CE15DE" w:rsidP="007671C0">
            <w:pPr>
              <w:rPr>
                <w:rFonts w:ascii="Verdana" w:hAnsi="Verdana" w:cs="Arial"/>
              </w:rPr>
            </w:pPr>
          </w:p>
          <w:p w14:paraId="658E1EA9" w14:textId="2F85150D" w:rsidR="00CE15DE" w:rsidRPr="00826E2E" w:rsidRDefault="00CE15DE" w:rsidP="00777954">
            <w:pPr>
              <w:rPr>
                <w:rFonts w:ascii="Verdana" w:hAnsi="Verdana" w:cs="Arial"/>
                <w:b/>
              </w:rPr>
            </w:pPr>
            <w:r w:rsidRPr="00826E2E">
              <w:rPr>
                <w:rFonts w:ascii="Verdana" w:hAnsi="Verdana" w:cs="Arial"/>
              </w:rPr>
              <w:t>Nome da Agência:</w:t>
            </w:r>
            <w:r w:rsidRPr="00826E2E">
              <w:rPr>
                <w:rFonts w:ascii="Verdana" w:hAnsi="Verdana" w:cs="Arial"/>
                <w:b/>
              </w:rPr>
              <w:t xml:space="preserve"> </w:t>
            </w:r>
          </w:p>
        </w:tc>
      </w:tr>
      <w:tr w:rsidR="004F0D5B" w:rsidRPr="00826E2E" w14:paraId="352E7B20" w14:textId="77777777" w:rsidTr="004F0D5B">
        <w:tc>
          <w:tcPr>
            <w:tcW w:w="3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8641DA7" w14:textId="688690DC" w:rsidR="004F0D5B" w:rsidRPr="00826E2E" w:rsidRDefault="004F0D5B" w:rsidP="007671C0">
            <w:pPr>
              <w:snapToGrid w:val="0"/>
              <w:rPr>
                <w:rFonts w:ascii="Verdana" w:hAnsi="Verdana" w:cs="Arial"/>
                <w:b/>
              </w:rPr>
            </w:pPr>
            <w:r w:rsidRPr="00826E2E">
              <w:rPr>
                <w:rFonts w:ascii="Verdana" w:hAnsi="Verdana" w:cs="Arial"/>
                <w:b/>
              </w:rPr>
              <w:t>VALOR DA TAXA DE PUBLICAÇÃO</w:t>
            </w:r>
          </w:p>
        </w:tc>
        <w:tc>
          <w:tcPr>
            <w:tcW w:w="65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D2485B" w14:textId="77777777" w:rsidR="004F0D5B" w:rsidRPr="004E2956" w:rsidRDefault="004F0D5B" w:rsidP="007671C0">
            <w:pPr>
              <w:snapToGrid w:val="0"/>
              <w:rPr>
                <w:rFonts w:ascii="Verdana" w:hAnsi="Verdana" w:cs="Arial"/>
              </w:rPr>
            </w:pPr>
          </w:p>
        </w:tc>
      </w:tr>
      <w:tr w:rsidR="006E3EBB" w:rsidRPr="00826E2E" w14:paraId="45B0BF64" w14:textId="77777777" w:rsidTr="005A263C">
        <w:trPr>
          <w:trHeight w:val="785"/>
        </w:trPr>
        <w:tc>
          <w:tcPr>
            <w:tcW w:w="3159" w:type="dxa"/>
            <w:vMerge w:val="restart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715592AA" w14:textId="23802A31" w:rsidR="006E3EBB" w:rsidRPr="00826E2E" w:rsidRDefault="006E3EBB" w:rsidP="006E3EBB">
            <w:pPr>
              <w:snapToGrid w:val="0"/>
              <w:rPr>
                <w:rFonts w:ascii="Verdana" w:hAnsi="Verdana" w:cs="Arial"/>
                <w:b/>
              </w:rPr>
            </w:pPr>
            <w:r w:rsidRPr="00826E2E">
              <w:rPr>
                <w:rFonts w:ascii="Verdana" w:hAnsi="Verdana" w:cs="Arial"/>
                <w:b/>
              </w:rPr>
              <w:t>DADOS BANCÁRIOS</w:t>
            </w:r>
          </w:p>
        </w:tc>
        <w:tc>
          <w:tcPr>
            <w:tcW w:w="65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1A0906" w14:textId="3FE6972C" w:rsidR="006E3EBB" w:rsidRPr="004E2956" w:rsidRDefault="006E3EBB" w:rsidP="006E3EBB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  <w:r w:rsidRPr="004E2956">
              <w:rPr>
                <w:rFonts w:ascii="Verdana" w:eastAsia="MS Mincho" w:hAnsi="Verdana" w:cs="Arial"/>
                <w:sz w:val="20"/>
                <w:szCs w:val="20"/>
              </w:rPr>
              <w:t xml:space="preserve">Se </w:t>
            </w:r>
            <w:r w:rsidR="008A7C2E" w:rsidRPr="004E2956">
              <w:rPr>
                <w:rFonts w:ascii="Verdana" w:eastAsia="MS Mincho" w:hAnsi="Verdana" w:cs="Arial"/>
                <w:sz w:val="20"/>
                <w:szCs w:val="20"/>
              </w:rPr>
              <w:t>periódico nacional</w:t>
            </w:r>
            <w:r w:rsidRPr="004E2956">
              <w:rPr>
                <w:rFonts w:ascii="Verdana" w:eastAsia="MS Mincho" w:hAnsi="Verdana" w:cs="Arial"/>
                <w:sz w:val="20"/>
                <w:szCs w:val="20"/>
              </w:rPr>
              <w:t>:</w:t>
            </w:r>
          </w:p>
          <w:p w14:paraId="7209CADA" w14:textId="77777777" w:rsidR="006E3EBB" w:rsidRPr="004E2956" w:rsidRDefault="006E3EBB" w:rsidP="006E3EBB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</w:p>
          <w:p w14:paraId="6C8A0F76" w14:textId="3508C096" w:rsidR="006E3EBB" w:rsidRPr="004E2956" w:rsidRDefault="006E3EBB" w:rsidP="006E3EBB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  <w:r w:rsidRPr="004E2956">
              <w:rPr>
                <w:rFonts w:ascii="Verdana" w:eastAsia="MS Mincho" w:hAnsi="Verdana" w:cs="Arial"/>
                <w:sz w:val="20"/>
                <w:szCs w:val="20"/>
              </w:rPr>
              <w:t>1. Nome do Beneficiário/Credor:</w:t>
            </w:r>
          </w:p>
          <w:p w14:paraId="08C2CEBE" w14:textId="2AD863C3" w:rsidR="008A7C2E" w:rsidRPr="004E2956" w:rsidRDefault="008A7C2E" w:rsidP="006E3EBB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  <w:r w:rsidRPr="004E2956">
              <w:rPr>
                <w:rFonts w:ascii="Verdana" w:eastAsia="MS Mincho" w:hAnsi="Verdana" w:cs="Arial"/>
                <w:sz w:val="20"/>
                <w:szCs w:val="20"/>
              </w:rPr>
              <w:t>2. CNPJ:</w:t>
            </w:r>
          </w:p>
          <w:p w14:paraId="07801DF4" w14:textId="55D0EF6D" w:rsidR="006E3EBB" w:rsidRPr="004E2956" w:rsidRDefault="008A7C2E" w:rsidP="006E3EBB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  <w:r w:rsidRPr="004E2956">
              <w:rPr>
                <w:rFonts w:ascii="Verdana" w:eastAsia="MS Mincho" w:hAnsi="Verdana" w:cs="Arial"/>
                <w:sz w:val="20"/>
                <w:szCs w:val="20"/>
              </w:rPr>
              <w:t>3</w:t>
            </w:r>
            <w:r w:rsidR="006E3EBB" w:rsidRPr="004E2956">
              <w:rPr>
                <w:rFonts w:ascii="Verdana" w:eastAsia="MS Mincho" w:hAnsi="Verdana" w:cs="Arial"/>
                <w:sz w:val="20"/>
                <w:szCs w:val="20"/>
              </w:rPr>
              <w:t>. Endereço:</w:t>
            </w:r>
          </w:p>
          <w:p w14:paraId="5909D0DD" w14:textId="2BBF1A06" w:rsidR="006E3EBB" w:rsidRPr="004E2956" w:rsidRDefault="008A7C2E" w:rsidP="006E3EBB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  <w:r w:rsidRPr="004E2956">
              <w:rPr>
                <w:rFonts w:ascii="Verdana" w:eastAsia="MS Mincho" w:hAnsi="Verdana" w:cs="Arial"/>
                <w:sz w:val="20"/>
                <w:szCs w:val="20"/>
              </w:rPr>
              <w:t>4</w:t>
            </w:r>
            <w:r w:rsidR="006E3EBB" w:rsidRPr="004E2956">
              <w:rPr>
                <w:rFonts w:ascii="Verdana" w:eastAsia="MS Mincho" w:hAnsi="Verdana" w:cs="Arial"/>
                <w:sz w:val="20"/>
                <w:szCs w:val="20"/>
              </w:rPr>
              <w:t xml:space="preserve">. </w:t>
            </w:r>
            <w:r w:rsidRPr="004E2956">
              <w:rPr>
                <w:rFonts w:ascii="Verdana" w:eastAsia="MS Mincho" w:hAnsi="Verdana" w:cs="Arial"/>
                <w:sz w:val="20"/>
                <w:szCs w:val="20"/>
              </w:rPr>
              <w:t>Dados bancários:</w:t>
            </w:r>
          </w:p>
          <w:p w14:paraId="5D561F49" w14:textId="4EA782EA" w:rsidR="008A7C2E" w:rsidRPr="004E2956" w:rsidRDefault="008A7C2E" w:rsidP="006E3EBB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  <w:r w:rsidRPr="004E2956">
              <w:rPr>
                <w:rFonts w:ascii="Verdana" w:eastAsia="MS Mincho" w:hAnsi="Verdana" w:cs="Arial"/>
                <w:sz w:val="20"/>
                <w:szCs w:val="20"/>
              </w:rPr>
              <w:t xml:space="preserve">         Banco:</w:t>
            </w:r>
          </w:p>
          <w:p w14:paraId="0B561D48" w14:textId="4E5AB0E1" w:rsidR="008A7C2E" w:rsidRPr="004E2956" w:rsidRDefault="008A7C2E" w:rsidP="006E3EBB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  <w:r w:rsidRPr="004E2956">
              <w:rPr>
                <w:rFonts w:ascii="Verdana" w:eastAsia="MS Mincho" w:hAnsi="Verdana" w:cs="Arial"/>
                <w:sz w:val="20"/>
                <w:szCs w:val="20"/>
              </w:rPr>
              <w:t xml:space="preserve">         Agência:</w:t>
            </w:r>
          </w:p>
          <w:p w14:paraId="1ED299AE" w14:textId="11F94D93" w:rsidR="008A7C2E" w:rsidRPr="004E2956" w:rsidRDefault="008A7C2E" w:rsidP="008A7C2E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  <w:r w:rsidRPr="004E2956">
              <w:rPr>
                <w:rFonts w:ascii="Verdana" w:eastAsia="MS Mincho" w:hAnsi="Verdana" w:cs="Arial"/>
                <w:sz w:val="20"/>
                <w:szCs w:val="20"/>
              </w:rPr>
              <w:t xml:space="preserve">         Conta corrente:</w:t>
            </w:r>
          </w:p>
          <w:p w14:paraId="7AE887DA" w14:textId="3713ABA4" w:rsidR="008A7C2E" w:rsidRPr="004E2956" w:rsidRDefault="008A7C2E" w:rsidP="006E3EBB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  <w:r w:rsidRPr="004E2956">
              <w:rPr>
                <w:rFonts w:ascii="Verdana" w:eastAsia="MS Mincho" w:hAnsi="Verdana" w:cs="Arial"/>
                <w:sz w:val="20"/>
                <w:szCs w:val="20"/>
              </w:rPr>
              <w:t>5</w:t>
            </w:r>
            <w:r w:rsidR="006E3EBB" w:rsidRPr="004E2956">
              <w:rPr>
                <w:rFonts w:ascii="Verdana" w:eastAsia="MS Mincho" w:hAnsi="Verdana" w:cs="Arial"/>
                <w:sz w:val="20"/>
                <w:szCs w:val="20"/>
              </w:rPr>
              <w:t>. Prazo de Validade do orçamento/</w:t>
            </w:r>
            <w:proofErr w:type="spellStart"/>
            <w:r w:rsidR="006E3EBB" w:rsidRPr="004E2956">
              <w:rPr>
                <w:rFonts w:ascii="Verdana" w:eastAsia="MS Mincho" w:hAnsi="Verdana" w:cs="Arial"/>
                <w:sz w:val="20"/>
                <w:szCs w:val="20"/>
              </w:rPr>
              <w:t>Invoice</w:t>
            </w:r>
            <w:proofErr w:type="spellEnd"/>
            <w:r w:rsidR="006E3EBB" w:rsidRPr="004E2956">
              <w:rPr>
                <w:rFonts w:ascii="Verdana" w:eastAsia="MS Mincho" w:hAnsi="Verdana" w:cs="Arial"/>
                <w:sz w:val="20"/>
                <w:szCs w:val="20"/>
              </w:rPr>
              <w:t>:</w:t>
            </w:r>
          </w:p>
        </w:tc>
      </w:tr>
      <w:tr w:rsidR="006E3EBB" w:rsidRPr="00826E2E" w14:paraId="7427DD03" w14:textId="77777777" w:rsidTr="005A263C">
        <w:trPr>
          <w:trHeight w:val="784"/>
        </w:trPr>
        <w:tc>
          <w:tcPr>
            <w:tcW w:w="3159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8CCD806" w14:textId="77777777" w:rsidR="006E3EBB" w:rsidRPr="00826E2E" w:rsidRDefault="006E3EBB" w:rsidP="006E3EBB">
            <w:pPr>
              <w:snapToGrid w:val="0"/>
              <w:rPr>
                <w:rFonts w:ascii="Verdana" w:hAnsi="Verdana" w:cs="Arial"/>
                <w:b/>
              </w:rPr>
            </w:pPr>
          </w:p>
        </w:tc>
        <w:tc>
          <w:tcPr>
            <w:tcW w:w="65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538E67" w14:textId="5D404C53" w:rsidR="008A7C2E" w:rsidRPr="004E2956" w:rsidRDefault="008A7C2E" w:rsidP="008A7C2E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  <w:r w:rsidRPr="004E2956">
              <w:rPr>
                <w:rFonts w:ascii="Verdana" w:eastAsia="MS Mincho" w:hAnsi="Verdana" w:cs="Arial"/>
                <w:sz w:val="20"/>
                <w:szCs w:val="20"/>
              </w:rPr>
              <w:t>Se periódico internacional:</w:t>
            </w:r>
          </w:p>
          <w:p w14:paraId="788ACBB3" w14:textId="77777777" w:rsidR="008A7C2E" w:rsidRPr="004E2956" w:rsidRDefault="008A7C2E" w:rsidP="008A7C2E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</w:p>
          <w:p w14:paraId="7FB57A66" w14:textId="77777777" w:rsidR="008A7C2E" w:rsidRPr="004E2956" w:rsidRDefault="008A7C2E" w:rsidP="008A7C2E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  <w:r w:rsidRPr="004E2956">
              <w:rPr>
                <w:rFonts w:ascii="Verdana" w:eastAsia="MS Mincho" w:hAnsi="Verdana" w:cs="Arial"/>
                <w:sz w:val="20"/>
                <w:szCs w:val="20"/>
              </w:rPr>
              <w:t>1. Nome do Beneficiário/Credor:</w:t>
            </w:r>
          </w:p>
          <w:p w14:paraId="70259C4E" w14:textId="618D01A4" w:rsidR="008A7C2E" w:rsidRPr="004E2956" w:rsidRDefault="008A7C2E" w:rsidP="008A7C2E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  <w:r w:rsidRPr="004E2956">
              <w:rPr>
                <w:rFonts w:ascii="Verdana" w:eastAsia="MS Mincho" w:hAnsi="Verdana" w:cs="Arial"/>
                <w:sz w:val="20"/>
                <w:szCs w:val="20"/>
              </w:rPr>
              <w:t>2. Número de Identificação Fiscal (NIF, equivalente ao CNPJ no Brasil):</w:t>
            </w:r>
          </w:p>
          <w:p w14:paraId="6DEA42E9" w14:textId="4B87909A" w:rsidR="008A7C2E" w:rsidRPr="004E2956" w:rsidRDefault="008A7C2E" w:rsidP="008A7C2E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  <w:r w:rsidRPr="004E2956">
              <w:rPr>
                <w:rFonts w:ascii="Verdana" w:eastAsia="MS Mincho" w:hAnsi="Verdana" w:cs="Arial"/>
                <w:sz w:val="20"/>
                <w:szCs w:val="20"/>
              </w:rPr>
              <w:t>3. Endereço:</w:t>
            </w:r>
          </w:p>
          <w:p w14:paraId="2AC34D12" w14:textId="52EABC0F" w:rsidR="00F5328F" w:rsidRPr="004E2956" w:rsidRDefault="00F5328F" w:rsidP="008A7C2E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  <w:r w:rsidRPr="004E2956">
              <w:rPr>
                <w:rFonts w:ascii="Verdana" w:eastAsia="MS Mincho" w:hAnsi="Verdana" w:cs="Arial"/>
                <w:sz w:val="20"/>
                <w:szCs w:val="20"/>
              </w:rPr>
              <w:t>4. Conta corrente:</w:t>
            </w:r>
          </w:p>
          <w:p w14:paraId="45ACF5DE" w14:textId="57FC1E36" w:rsidR="008A7C2E" w:rsidRPr="004E2956" w:rsidRDefault="00F5328F" w:rsidP="008A7C2E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  <w:r w:rsidRPr="004E2956">
              <w:rPr>
                <w:rFonts w:ascii="Verdana" w:eastAsia="MS Mincho" w:hAnsi="Verdana" w:cs="Arial"/>
                <w:sz w:val="20"/>
                <w:szCs w:val="20"/>
              </w:rPr>
              <w:t>5</w:t>
            </w:r>
            <w:r w:rsidR="008A7C2E" w:rsidRPr="004E2956">
              <w:rPr>
                <w:rFonts w:ascii="Verdana" w:eastAsia="MS Mincho" w:hAnsi="Verdana" w:cs="Arial"/>
                <w:sz w:val="20"/>
                <w:szCs w:val="20"/>
              </w:rPr>
              <w:t xml:space="preserve">. SWIFT </w:t>
            </w:r>
            <w:proofErr w:type="spellStart"/>
            <w:r w:rsidR="008A7C2E" w:rsidRPr="004E2956">
              <w:rPr>
                <w:rFonts w:ascii="Verdana" w:eastAsia="MS Mincho" w:hAnsi="Verdana" w:cs="Arial"/>
                <w:sz w:val="20"/>
                <w:szCs w:val="20"/>
              </w:rPr>
              <w:t>Code</w:t>
            </w:r>
            <w:proofErr w:type="spellEnd"/>
            <w:r w:rsidR="008A7C2E" w:rsidRPr="004E2956">
              <w:rPr>
                <w:rFonts w:ascii="Verdana" w:eastAsia="MS Mincho" w:hAnsi="Verdana" w:cs="Arial"/>
                <w:sz w:val="20"/>
                <w:szCs w:val="20"/>
              </w:rPr>
              <w:t>:</w:t>
            </w:r>
          </w:p>
          <w:p w14:paraId="17611F0A" w14:textId="73C7973D" w:rsidR="008A7C2E" w:rsidRPr="004E2956" w:rsidRDefault="00F5328F" w:rsidP="008A7C2E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  <w:r w:rsidRPr="004E2956">
              <w:rPr>
                <w:rFonts w:ascii="Verdana" w:eastAsia="MS Mincho" w:hAnsi="Verdana" w:cs="Arial"/>
                <w:sz w:val="20"/>
                <w:szCs w:val="20"/>
              </w:rPr>
              <w:t>6</w:t>
            </w:r>
            <w:r w:rsidR="008A7C2E" w:rsidRPr="004E2956">
              <w:rPr>
                <w:rFonts w:ascii="Verdana" w:eastAsia="MS Mincho" w:hAnsi="Verdana" w:cs="Arial"/>
                <w:sz w:val="20"/>
                <w:szCs w:val="20"/>
              </w:rPr>
              <w:t xml:space="preserve">. </w:t>
            </w:r>
            <w:proofErr w:type="spellStart"/>
            <w:r w:rsidR="008A7C2E" w:rsidRPr="004E2956">
              <w:rPr>
                <w:rFonts w:ascii="Verdana" w:eastAsia="MS Mincho" w:hAnsi="Verdana" w:cs="Arial"/>
                <w:sz w:val="20"/>
                <w:szCs w:val="20"/>
              </w:rPr>
              <w:t>IBAN</w:t>
            </w:r>
            <w:proofErr w:type="spellEnd"/>
            <w:r w:rsidR="008A7C2E" w:rsidRPr="004E2956">
              <w:rPr>
                <w:rFonts w:ascii="Verdana" w:eastAsia="MS Mincho" w:hAnsi="Verdana" w:cs="Arial"/>
                <w:sz w:val="20"/>
                <w:szCs w:val="20"/>
              </w:rPr>
              <w:t xml:space="preserve"> </w:t>
            </w:r>
            <w:proofErr w:type="spellStart"/>
            <w:r w:rsidRPr="004E2956">
              <w:rPr>
                <w:rFonts w:ascii="Verdana" w:eastAsia="MS Mincho" w:hAnsi="Verdana" w:cs="Arial"/>
                <w:sz w:val="20"/>
                <w:szCs w:val="20"/>
              </w:rPr>
              <w:t>Code</w:t>
            </w:r>
            <w:proofErr w:type="spellEnd"/>
            <w:r w:rsidRPr="004E2956">
              <w:rPr>
                <w:rFonts w:ascii="Verdana" w:eastAsia="MS Mincho" w:hAnsi="Verdana" w:cs="Arial"/>
                <w:sz w:val="20"/>
                <w:szCs w:val="20"/>
              </w:rPr>
              <w:t xml:space="preserve"> </w:t>
            </w:r>
            <w:r w:rsidR="008A7C2E" w:rsidRPr="004E2956">
              <w:rPr>
                <w:rFonts w:ascii="Verdana" w:eastAsia="MS Mincho" w:hAnsi="Verdana" w:cs="Arial"/>
                <w:sz w:val="20"/>
                <w:szCs w:val="20"/>
              </w:rPr>
              <w:t>(pagamento em euro):</w:t>
            </w:r>
          </w:p>
          <w:p w14:paraId="25882CB5" w14:textId="25AE901E" w:rsidR="006E3EBB" w:rsidRPr="004E2956" w:rsidRDefault="00F5328F" w:rsidP="006E3EBB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  <w:r w:rsidRPr="004E2956">
              <w:rPr>
                <w:rFonts w:ascii="Verdana" w:eastAsia="MS Mincho" w:hAnsi="Verdana" w:cs="Arial"/>
                <w:sz w:val="20"/>
                <w:szCs w:val="20"/>
              </w:rPr>
              <w:t>7</w:t>
            </w:r>
            <w:r w:rsidR="008A7C2E" w:rsidRPr="004E2956">
              <w:rPr>
                <w:rFonts w:ascii="Verdana" w:eastAsia="MS Mincho" w:hAnsi="Verdana" w:cs="Arial"/>
                <w:sz w:val="20"/>
                <w:szCs w:val="20"/>
              </w:rPr>
              <w:t>. Prazo de Validade do orçamento/</w:t>
            </w:r>
            <w:proofErr w:type="spellStart"/>
            <w:r w:rsidR="008A7C2E" w:rsidRPr="004E2956">
              <w:rPr>
                <w:rFonts w:ascii="Verdana" w:eastAsia="MS Mincho" w:hAnsi="Verdana" w:cs="Arial"/>
                <w:sz w:val="20"/>
                <w:szCs w:val="20"/>
              </w:rPr>
              <w:t>Invoice</w:t>
            </w:r>
            <w:proofErr w:type="spellEnd"/>
            <w:r w:rsidR="008A7C2E" w:rsidRPr="004E2956">
              <w:rPr>
                <w:rFonts w:ascii="Verdana" w:eastAsia="MS Mincho" w:hAnsi="Verdana" w:cs="Arial"/>
                <w:sz w:val="20"/>
                <w:szCs w:val="20"/>
              </w:rPr>
              <w:t>:</w:t>
            </w:r>
          </w:p>
        </w:tc>
      </w:tr>
    </w:tbl>
    <w:p w14:paraId="0EE3C4C9" w14:textId="77777777" w:rsidR="00CE15DE" w:rsidRPr="00826E2E" w:rsidRDefault="00CE15DE" w:rsidP="00CE15DE">
      <w:pPr>
        <w:pStyle w:val="Recuodecorpodetexto"/>
        <w:spacing w:after="0"/>
        <w:ind w:left="0"/>
        <w:rPr>
          <w:rFonts w:ascii="Verdana" w:eastAsia="MS Mincho" w:hAnsi="Verdana" w:cs="Arial"/>
        </w:rPr>
      </w:pPr>
    </w:p>
    <w:p w14:paraId="30ABD838" w14:textId="7897E723" w:rsidR="004F0D5B" w:rsidRPr="00826E2E" w:rsidRDefault="004F0D5B" w:rsidP="004F0D5B">
      <w:pPr>
        <w:jc w:val="center"/>
        <w:outlineLvl w:val="0"/>
        <w:rPr>
          <w:rFonts w:ascii="Verdana" w:hAnsi="Verdana" w:cs="Arial"/>
        </w:rPr>
      </w:pPr>
      <w:r w:rsidRPr="00826E2E">
        <w:rPr>
          <w:rFonts w:ascii="Verdana" w:hAnsi="Verdana" w:cs="Arial"/>
        </w:rPr>
        <w:t>Florianópolis,</w:t>
      </w:r>
      <w:r w:rsidR="004F0DCF">
        <w:rPr>
          <w:rFonts w:ascii="Verdana" w:hAnsi="Verdana" w:cs="Arial"/>
        </w:rPr>
        <w:t xml:space="preserve"> data da assinatura digital.</w:t>
      </w:r>
    </w:p>
    <w:p w14:paraId="4B92B5BC" w14:textId="77777777" w:rsidR="004F0D5B" w:rsidRPr="00826E2E" w:rsidRDefault="004F0D5B" w:rsidP="004F0D5B">
      <w:pPr>
        <w:jc w:val="center"/>
        <w:rPr>
          <w:rFonts w:ascii="Verdana" w:hAnsi="Verdana" w:cs="Arial"/>
        </w:rPr>
      </w:pPr>
    </w:p>
    <w:p w14:paraId="15559C8B" w14:textId="2EC7D46F" w:rsidR="00393AF3" w:rsidRPr="004E2956" w:rsidRDefault="004F0D5B" w:rsidP="001B76DE">
      <w:pPr>
        <w:jc w:val="center"/>
        <w:rPr>
          <w:rFonts w:ascii="Verdana" w:hAnsi="Verdana" w:cs="Arial"/>
          <w:b/>
        </w:rPr>
      </w:pPr>
      <w:r w:rsidRPr="00826E2E">
        <w:rPr>
          <w:rFonts w:ascii="Verdana" w:hAnsi="Verdana" w:cs="Arial"/>
          <w:b/>
        </w:rPr>
        <w:t>Assinatura digital via SGPE</w:t>
      </w:r>
    </w:p>
    <w:sectPr w:rsidR="00393AF3" w:rsidRPr="004E2956" w:rsidSect="00A410C6">
      <w:headerReference w:type="default" r:id="rId8"/>
      <w:pgSz w:w="11900" w:h="16840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22DAB1" w14:textId="77777777" w:rsidR="001A6261" w:rsidRDefault="001A6261" w:rsidP="00071D5D">
      <w:r>
        <w:separator/>
      </w:r>
    </w:p>
  </w:endnote>
  <w:endnote w:type="continuationSeparator" w:id="0">
    <w:p w14:paraId="30F045D0" w14:textId="77777777" w:rsidR="001A6261" w:rsidRDefault="001A6261" w:rsidP="00071D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E324D3" w14:textId="77777777" w:rsidR="001A6261" w:rsidRDefault="001A6261" w:rsidP="00071D5D">
      <w:r>
        <w:separator/>
      </w:r>
    </w:p>
  </w:footnote>
  <w:footnote w:type="continuationSeparator" w:id="0">
    <w:p w14:paraId="4D2BFE35" w14:textId="77777777" w:rsidR="001A6261" w:rsidRDefault="001A6261" w:rsidP="00071D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C87526" w14:textId="53ABA49A" w:rsidR="007671C0" w:rsidRDefault="007671C0" w:rsidP="00A410C6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1D614FD9" wp14:editId="3940FB45">
          <wp:extent cx="3377821" cy="622010"/>
          <wp:effectExtent l="0" t="0" r="0" b="6985"/>
          <wp:docPr id="1585945344" name="Imagem 15859453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orizontal com assinatura-CMYK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6571" b="24701"/>
                  <a:stretch/>
                </pic:blipFill>
                <pic:spPr bwMode="auto">
                  <a:xfrm>
                    <a:off x="0" y="0"/>
                    <a:ext cx="3405119" cy="62703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AD689A6" w14:textId="748B685D" w:rsidR="007671C0" w:rsidRDefault="007671C0" w:rsidP="00A410C6">
    <w:pPr>
      <w:pStyle w:val="Cabealho"/>
      <w:jc w:val="center"/>
    </w:pPr>
  </w:p>
  <w:p w14:paraId="232FA722" w14:textId="77777777" w:rsidR="00B21597" w:rsidRDefault="00B21597" w:rsidP="00A410C6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987CD8"/>
    <w:multiLevelType w:val="multilevel"/>
    <w:tmpl w:val="67BAD71E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0C067A7A"/>
    <w:multiLevelType w:val="hybridMultilevel"/>
    <w:tmpl w:val="8DF6B8B8"/>
    <w:lvl w:ilvl="0" w:tplc="04160013">
      <w:start w:val="1"/>
      <w:numFmt w:val="upperRoman"/>
      <w:lvlText w:val="%1."/>
      <w:lvlJc w:val="righ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B64047"/>
    <w:multiLevelType w:val="hybridMultilevel"/>
    <w:tmpl w:val="8DF6B8B8"/>
    <w:lvl w:ilvl="0" w:tplc="04160013">
      <w:start w:val="1"/>
      <w:numFmt w:val="upperRoman"/>
      <w:lvlText w:val="%1."/>
      <w:lvlJc w:val="righ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00678DC"/>
    <w:multiLevelType w:val="hybridMultilevel"/>
    <w:tmpl w:val="D1009F8A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17F677F"/>
    <w:multiLevelType w:val="multilevel"/>
    <w:tmpl w:val="A21213FC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5" w15:restartNumberingAfterBreak="0">
    <w:nsid w:val="136071C1"/>
    <w:multiLevelType w:val="hybridMultilevel"/>
    <w:tmpl w:val="94BEDD04"/>
    <w:lvl w:ilvl="0" w:tplc="04160013">
      <w:start w:val="1"/>
      <w:numFmt w:val="upperRoman"/>
      <w:lvlText w:val="%1."/>
      <w:lvlJc w:val="right"/>
      <w:pPr>
        <w:ind w:left="1077" w:hanging="360"/>
      </w:pPr>
    </w:lvl>
    <w:lvl w:ilvl="1" w:tplc="04160019" w:tentative="1">
      <w:start w:val="1"/>
      <w:numFmt w:val="lowerLetter"/>
      <w:lvlText w:val="%2."/>
      <w:lvlJc w:val="left"/>
      <w:pPr>
        <w:ind w:left="1797" w:hanging="360"/>
      </w:pPr>
    </w:lvl>
    <w:lvl w:ilvl="2" w:tplc="0416001B" w:tentative="1">
      <w:start w:val="1"/>
      <w:numFmt w:val="lowerRoman"/>
      <w:lvlText w:val="%3."/>
      <w:lvlJc w:val="right"/>
      <w:pPr>
        <w:ind w:left="2517" w:hanging="180"/>
      </w:pPr>
    </w:lvl>
    <w:lvl w:ilvl="3" w:tplc="0416000F" w:tentative="1">
      <w:start w:val="1"/>
      <w:numFmt w:val="decimal"/>
      <w:lvlText w:val="%4."/>
      <w:lvlJc w:val="left"/>
      <w:pPr>
        <w:ind w:left="3237" w:hanging="360"/>
      </w:pPr>
    </w:lvl>
    <w:lvl w:ilvl="4" w:tplc="04160019" w:tentative="1">
      <w:start w:val="1"/>
      <w:numFmt w:val="lowerLetter"/>
      <w:lvlText w:val="%5."/>
      <w:lvlJc w:val="left"/>
      <w:pPr>
        <w:ind w:left="3957" w:hanging="360"/>
      </w:pPr>
    </w:lvl>
    <w:lvl w:ilvl="5" w:tplc="0416001B" w:tentative="1">
      <w:start w:val="1"/>
      <w:numFmt w:val="lowerRoman"/>
      <w:lvlText w:val="%6."/>
      <w:lvlJc w:val="right"/>
      <w:pPr>
        <w:ind w:left="4677" w:hanging="180"/>
      </w:pPr>
    </w:lvl>
    <w:lvl w:ilvl="6" w:tplc="0416000F" w:tentative="1">
      <w:start w:val="1"/>
      <w:numFmt w:val="decimal"/>
      <w:lvlText w:val="%7."/>
      <w:lvlJc w:val="left"/>
      <w:pPr>
        <w:ind w:left="5397" w:hanging="360"/>
      </w:pPr>
    </w:lvl>
    <w:lvl w:ilvl="7" w:tplc="04160019" w:tentative="1">
      <w:start w:val="1"/>
      <w:numFmt w:val="lowerLetter"/>
      <w:lvlText w:val="%8."/>
      <w:lvlJc w:val="left"/>
      <w:pPr>
        <w:ind w:left="6117" w:hanging="360"/>
      </w:pPr>
    </w:lvl>
    <w:lvl w:ilvl="8" w:tplc="04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6" w15:restartNumberingAfterBreak="0">
    <w:nsid w:val="1C105463"/>
    <w:multiLevelType w:val="multilevel"/>
    <w:tmpl w:val="2E82806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32BC157B"/>
    <w:multiLevelType w:val="multilevel"/>
    <w:tmpl w:val="2E82806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45911684"/>
    <w:multiLevelType w:val="multilevel"/>
    <w:tmpl w:val="51D84D4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45C970A9"/>
    <w:multiLevelType w:val="hybridMultilevel"/>
    <w:tmpl w:val="8DF6B8B8"/>
    <w:lvl w:ilvl="0" w:tplc="04160013">
      <w:start w:val="1"/>
      <w:numFmt w:val="upperRoman"/>
      <w:lvlText w:val="%1."/>
      <w:lvlJc w:val="righ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5E6569A"/>
    <w:multiLevelType w:val="hybridMultilevel"/>
    <w:tmpl w:val="D6A28CB2"/>
    <w:lvl w:ilvl="0" w:tplc="BD0AC75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374733"/>
    <w:multiLevelType w:val="multilevel"/>
    <w:tmpl w:val="51D84D4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2" w15:restartNumberingAfterBreak="0">
    <w:nsid w:val="4FFF3DAB"/>
    <w:multiLevelType w:val="hybridMultilevel"/>
    <w:tmpl w:val="29CA93A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031B47"/>
    <w:multiLevelType w:val="multilevel"/>
    <w:tmpl w:val="75A6F2EC"/>
    <w:lvl w:ilvl="0">
      <w:start w:val="4"/>
      <w:numFmt w:val="decimal"/>
      <w:lvlText w:val="%1"/>
      <w:lvlJc w:val="left"/>
      <w:pPr>
        <w:ind w:left="640" w:hanging="64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4" w15:restartNumberingAfterBreak="0">
    <w:nsid w:val="5BA8158B"/>
    <w:multiLevelType w:val="multilevel"/>
    <w:tmpl w:val="2F3EA724"/>
    <w:lvl w:ilvl="0">
      <w:start w:val="4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15" w15:restartNumberingAfterBreak="0">
    <w:nsid w:val="5CC71806"/>
    <w:multiLevelType w:val="multilevel"/>
    <w:tmpl w:val="75A6F2EC"/>
    <w:lvl w:ilvl="0">
      <w:start w:val="4"/>
      <w:numFmt w:val="decimal"/>
      <w:lvlText w:val="%1"/>
      <w:lvlJc w:val="left"/>
      <w:pPr>
        <w:ind w:left="640" w:hanging="64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6" w15:restartNumberingAfterBreak="0">
    <w:nsid w:val="5E96754A"/>
    <w:multiLevelType w:val="multilevel"/>
    <w:tmpl w:val="D9DE921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6DE66CB7"/>
    <w:multiLevelType w:val="multilevel"/>
    <w:tmpl w:val="EF3C5400"/>
    <w:lvl w:ilvl="0">
      <w:start w:val="4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18" w15:restartNumberingAfterBreak="0">
    <w:nsid w:val="719C4FFE"/>
    <w:multiLevelType w:val="hybridMultilevel"/>
    <w:tmpl w:val="022EF2B4"/>
    <w:lvl w:ilvl="0" w:tplc="3BF45566">
      <w:start w:val="1"/>
      <w:numFmt w:val="upperRoman"/>
      <w:lvlText w:val="%1)"/>
      <w:lvlJc w:val="right"/>
      <w:pPr>
        <w:ind w:left="144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E4A26B7"/>
    <w:multiLevelType w:val="multilevel"/>
    <w:tmpl w:val="B0948F08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 w16cid:durableId="174930040">
    <w:abstractNumId w:val="10"/>
  </w:num>
  <w:num w:numId="2" w16cid:durableId="2131433876">
    <w:abstractNumId w:val="19"/>
  </w:num>
  <w:num w:numId="3" w16cid:durableId="581333516">
    <w:abstractNumId w:val="11"/>
  </w:num>
  <w:num w:numId="4" w16cid:durableId="2012442970">
    <w:abstractNumId w:val="8"/>
  </w:num>
  <w:num w:numId="5" w16cid:durableId="1548645846">
    <w:abstractNumId w:val="16"/>
  </w:num>
  <w:num w:numId="6" w16cid:durableId="999581182">
    <w:abstractNumId w:val="6"/>
  </w:num>
  <w:num w:numId="7" w16cid:durableId="1799910214">
    <w:abstractNumId w:val="0"/>
  </w:num>
  <w:num w:numId="8" w16cid:durableId="1227567448">
    <w:abstractNumId w:val="4"/>
  </w:num>
  <w:num w:numId="9" w16cid:durableId="799223270">
    <w:abstractNumId w:val="13"/>
  </w:num>
  <w:num w:numId="10" w16cid:durableId="1191337106">
    <w:abstractNumId w:val="14"/>
  </w:num>
  <w:num w:numId="11" w16cid:durableId="515075740">
    <w:abstractNumId w:val="17"/>
  </w:num>
  <w:num w:numId="12" w16cid:durableId="191384934">
    <w:abstractNumId w:val="7"/>
  </w:num>
  <w:num w:numId="13" w16cid:durableId="84961886">
    <w:abstractNumId w:val="15"/>
  </w:num>
  <w:num w:numId="14" w16cid:durableId="1840804844">
    <w:abstractNumId w:val="12"/>
  </w:num>
  <w:num w:numId="15" w16cid:durableId="640379627">
    <w:abstractNumId w:val="3"/>
  </w:num>
  <w:num w:numId="16" w16cid:durableId="1429543704">
    <w:abstractNumId w:val="18"/>
  </w:num>
  <w:num w:numId="17" w16cid:durableId="32850916">
    <w:abstractNumId w:val="9"/>
  </w:num>
  <w:num w:numId="18" w16cid:durableId="1266232937">
    <w:abstractNumId w:val="2"/>
  </w:num>
  <w:num w:numId="19" w16cid:durableId="112402854">
    <w:abstractNumId w:val="5"/>
  </w:num>
  <w:num w:numId="20" w16cid:durableId="17406686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pt-BR" w:vendorID="64" w:dllVersion="6" w:nlCheck="1" w:checkStyle="0"/>
  <w:activeWritingStyle w:appName="MSWord" w:lang="pt-BR" w:vendorID="64" w:dllVersion="0" w:nlCheck="1" w:checkStyle="0"/>
  <w:activeWritingStyle w:appName="MSWord" w:lang="pt-BR" w:vendorID="64" w:dllVersion="4096" w:nlCheck="1" w:checkStyle="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3MzA1Mja2MLEwMDFX0lEKTi0uzszPAykwrAUAo8wq1SwAAAA="/>
  </w:docVars>
  <w:rsids>
    <w:rsidRoot w:val="00A13FB6"/>
    <w:rsid w:val="00000478"/>
    <w:rsid w:val="000050B2"/>
    <w:rsid w:val="00044B2D"/>
    <w:rsid w:val="00056C4D"/>
    <w:rsid w:val="00057CD7"/>
    <w:rsid w:val="00071D5D"/>
    <w:rsid w:val="00073A4C"/>
    <w:rsid w:val="000B1E1A"/>
    <w:rsid w:val="000C206D"/>
    <w:rsid w:val="000C2A4F"/>
    <w:rsid w:val="000D72F5"/>
    <w:rsid w:val="000E4935"/>
    <w:rsid w:val="000E6E8E"/>
    <w:rsid w:val="000F340E"/>
    <w:rsid w:val="0010154E"/>
    <w:rsid w:val="00106EBB"/>
    <w:rsid w:val="00126CC2"/>
    <w:rsid w:val="00143330"/>
    <w:rsid w:val="00162745"/>
    <w:rsid w:val="0016455C"/>
    <w:rsid w:val="00170FEC"/>
    <w:rsid w:val="00177F26"/>
    <w:rsid w:val="001844B9"/>
    <w:rsid w:val="00184C29"/>
    <w:rsid w:val="001A6261"/>
    <w:rsid w:val="001A7DAD"/>
    <w:rsid w:val="001B6376"/>
    <w:rsid w:val="001B76DE"/>
    <w:rsid w:val="001E3E9D"/>
    <w:rsid w:val="001E4BBD"/>
    <w:rsid w:val="001F3BE0"/>
    <w:rsid w:val="001F55D4"/>
    <w:rsid w:val="00205548"/>
    <w:rsid w:val="00205E39"/>
    <w:rsid w:val="002101F2"/>
    <w:rsid w:val="00226426"/>
    <w:rsid w:val="00227637"/>
    <w:rsid w:val="00227C6D"/>
    <w:rsid w:val="0023534B"/>
    <w:rsid w:val="00241DBB"/>
    <w:rsid w:val="002434D4"/>
    <w:rsid w:val="0024577B"/>
    <w:rsid w:val="00246B49"/>
    <w:rsid w:val="002470D5"/>
    <w:rsid w:val="002623AF"/>
    <w:rsid w:val="00264080"/>
    <w:rsid w:val="00267618"/>
    <w:rsid w:val="00276B5A"/>
    <w:rsid w:val="0029092D"/>
    <w:rsid w:val="00295865"/>
    <w:rsid w:val="002B76BA"/>
    <w:rsid w:val="002D0770"/>
    <w:rsid w:val="002E7D68"/>
    <w:rsid w:val="002F299B"/>
    <w:rsid w:val="002F6D27"/>
    <w:rsid w:val="003017F9"/>
    <w:rsid w:val="00322E96"/>
    <w:rsid w:val="00347BA0"/>
    <w:rsid w:val="0035182F"/>
    <w:rsid w:val="00357B62"/>
    <w:rsid w:val="0037076F"/>
    <w:rsid w:val="00376E8C"/>
    <w:rsid w:val="00377C4A"/>
    <w:rsid w:val="00385F9F"/>
    <w:rsid w:val="00393AF3"/>
    <w:rsid w:val="003E3322"/>
    <w:rsid w:val="004122A0"/>
    <w:rsid w:val="004150A6"/>
    <w:rsid w:val="00420538"/>
    <w:rsid w:val="00421307"/>
    <w:rsid w:val="00422BD2"/>
    <w:rsid w:val="00427F83"/>
    <w:rsid w:val="00436617"/>
    <w:rsid w:val="004368AC"/>
    <w:rsid w:val="0046288B"/>
    <w:rsid w:val="00462B6D"/>
    <w:rsid w:val="00482FCB"/>
    <w:rsid w:val="004939DA"/>
    <w:rsid w:val="004B759B"/>
    <w:rsid w:val="004D1657"/>
    <w:rsid w:val="004D3E60"/>
    <w:rsid w:val="004D5E45"/>
    <w:rsid w:val="004D5F65"/>
    <w:rsid w:val="004E2956"/>
    <w:rsid w:val="004E70E1"/>
    <w:rsid w:val="004E7ADB"/>
    <w:rsid w:val="004F0D5B"/>
    <w:rsid w:val="004F0DCF"/>
    <w:rsid w:val="00504C13"/>
    <w:rsid w:val="0050506D"/>
    <w:rsid w:val="00506070"/>
    <w:rsid w:val="00510C34"/>
    <w:rsid w:val="00514AD7"/>
    <w:rsid w:val="005328BC"/>
    <w:rsid w:val="005447D2"/>
    <w:rsid w:val="00545CFF"/>
    <w:rsid w:val="00555C0F"/>
    <w:rsid w:val="0056290D"/>
    <w:rsid w:val="00563393"/>
    <w:rsid w:val="00573BB3"/>
    <w:rsid w:val="00592BED"/>
    <w:rsid w:val="005A28D3"/>
    <w:rsid w:val="005A60DE"/>
    <w:rsid w:val="005B6272"/>
    <w:rsid w:val="005C4476"/>
    <w:rsid w:val="005C5A82"/>
    <w:rsid w:val="005D03EC"/>
    <w:rsid w:val="005D6F30"/>
    <w:rsid w:val="005E1FC2"/>
    <w:rsid w:val="005F6E36"/>
    <w:rsid w:val="00605E81"/>
    <w:rsid w:val="0062067B"/>
    <w:rsid w:val="0062365F"/>
    <w:rsid w:val="00627C54"/>
    <w:rsid w:val="006352BB"/>
    <w:rsid w:val="00666611"/>
    <w:rsid w:val="0068025B"/>
    <w:rsid w:val="006A0DC8"/>
    <w:rsid w:val="006B0ED3"/>
    <w:rsid w:val="006D31F4"/>
    <w:rsid w:val="006D76A1"/>
    <w:rsid w:val="006E3EBB"/>
    <w:rsid w:val="006E542F"/>
    <w:rsid w:val="006F1D86"/>
    <w:rsid w:val="00710D6C"/>
    <w:rsid w:val="0071752D"/>
    <w:rsid w:val="0072514F"/>
    <w:rsid w:val="0073046F"/>
    <w:rsid w:val="00734DA0"/>
    <w:rsid w:val="0074761A"/>
    <w:rsid w:val="00762329"/>
    <w:rsid w:val="007671C0"/>
    <w:rsid w:val="00772E99"/>
    <w:rsid w:val="00777954"/>
    <w:rsid w:val="00780C94"/>
    <w:rsid w:val="00783ADD"/>
    <w:rsid w:val="00786B41"/>
    <w:rsid w:val="00797349"/>
    <w:rsid w:val="007A011A"/>
    <w:rsid w:val="007A132E"/>
    <w:rsid w:val="007A1D0C"/>
    <w:rsid w:val="007A6856"/>
    <w:rsid w:val="007B1056"/>
    <w:rsid w:val="007B4525"/>
    <w:rsid w:val="007D11B0"/>
    <w:rsid w:val="007D7AEE"/>
    <w:rsid w:val="007E10A3"/>
    <w:rsid w:val="007E2EA2"/>
    <w:rsid w:val="007E4D2D"/>
    <w:rsid w:val="007E530E"/>
    <w:rsid w:val="007E5C69"/>
    <w:rsid w:val="007E5E55"/>
    <w:rsid w:val="007E693F"/>
    <w:rsid w:val="007F5E3E"/>
    <w:rsid w:val="00804636"/>
    <w:rsid w:val="00825FDF"/>
    <w:rsid w:val="00826E2E"/>
    <w:rsid w:val="00831DBD"/>
    <w:rsid w:val="008815EF"/>
    <w:rsid w:val="00894FFD"/>
    <w:rsid w:val="008974E3"/>
    <w:rsid w:val="008A7C2E"/>
    <w:rsid w:val="008B72A5"/>
    <w:rsid w:val="008C0A4B"/>
    <w:rsid w:val="008C3B8B"/>
    <w:rsid w:val="008D286D"/>
    <w:rsid w:val="008F0062"/>
    <w:rsid w:val="008F5920"/>
    <w:rsid w:val="009344FF"/>
    <w:rsid w:val="009350F7"/>
    <w:rsid w:val="009403A8"/>
    <w:rsid w:val="009463BF"/>
    <w:rsid w:val="009511AD"/>
    <w:rsid w:val="00953541"/>
    <w:rsid w:val="00953FC3"/>
    <w:rsid w:val="0095703A"/>
    <w:rsid w:val="0096133D"/>
    <w:rsid w:val="00973959"/>
    <w:rsid w:val="00987358"/>
    <w:rsid w:val="00991618"/>
    <w:rsid w:val="00991B37"/>
    <w:rsid w:val="009A7437"/>
    <w:rsid w:val="009A7888"/>
    <w:rsid w:val="009B0420"/>
    <w:rsid w:val="009B1E45"/>
    <w:rsid w:val="009C3F3E"/>
    <w:rsid w:val="009C4738"/>
    <w:rsid w:val="009D182A"/>
    <w:rsid w:val="009D4205"/>
    <w:rsid w:val="009E07A0"/>
    <w:rsid w:val="009E6403"/>
    <w:rsid w:val="009E7BF6"/>
    <w:rsid w:val="009F611D"/>
    <w:rsid w:val="00A13FB6"/>
    <w:rsid w:val="00A14685"/>
    <w:rsid w:val="00A410C6"/>
    <w:rsid w:val="00A46530"/>
    <w:rsid w:val="00A56D87"/>
    <w:rsid w:val="00A60CC3"/>
    <w:rsid w:val="00A62FC4"/>
    <w:rsid w:val="00A67DFB"/>
    <w:rsid w:val="00A7096C"/>
    <w:rsid w:val="00A80120"/>
    <w:rsid w:val="00A9444F"/>
    <w:rsid w:val="00A972B0"/>
    <w:rsid w:val="00AB63BE"/>
    <w:rsid w:val="00AB70E7"/>
    <w:rsid w:val="00AE545D"/>
    <w:rsid w:val="00B14B0B"/>
    <w:rsid w:val="00B17AFA"/>
    <w:rsid w:val="00B21597"/>
    <w:rsid w:val="00B31CFB"/>
    <w:rsid w:val="00B614E8"/>
    <w:rsid w:val="00B63755"/>
    <w:rsid w:val="00B64F2C"/>
    <w:rsid w:val="00B91224"/>
    <w:rsid w:val="00B920D9"/>
    <w:rsid w:val="00B9342D"/>
    <w:rsid w:val="00BC3BC5"/>
    <w:rsid w:val="00BF1077"/>
    <w:rsid w:val="00C00188"/>
    <w:rsid w:val="00C15E05"/>
    <w:rsid w:val="00C17DC8"/>
    <w:rsid w:val="00C275E4"/>
    <w:rsid w:val="00C27FF0"/>
    <w:rsid w:val="00C46DE1"/>
    <w:rsid w:val="00C521EF"/>
    <w:rsid w:val="00C54A72"/>
    <w:rsid w:val="00C714B6"/>
    <w:rsid w:val="00C8158F"/>
    <w:rsid w:val="00C83728"/>
    <w:rsid w:val="00C967E3"/>
    <w:rsid w:val="00CB6BB5"/>
    <w:rsid w:val="00CC3CFE"/>
    <w:rsid w:val="00CE15DE"/>
    <w:rsid w:val="00CE74A4"/>
    <w:rsid w:val="00CF0968"/>
    <w:rsid w:val="00CF56CA"/>
    <w:rsid w:val="00D04C92"/>
    <w:rsid w:val="00D1221A"/>
    <w:rsid w:val="00D14363"/>
    <w:rsid w:val="00D27A25"/>
    <w:rsid w:val="00D40E44"/>
    <w:rsid w:val="00D64E96"/>
    <w:rsid w:val="00D66D5B"/>
    <w:rsid w:val="00D67368"/>
    <w:rsid w:val="00D87231"/>
    <w:rsid w:val="00D93781"/>
    <w:rsid w:val="00DA60DD"/>
    <w:rsid w:val="00DC6A43"/>
    <w:rsid w:val="00DE48B6"/>
    <w:rsid w:val="00E1269C"/>
    <w:rsid w:val="00E12B88"/>
    <w:rsid w:val="00E144A2"/>
    <w:rsid w:val="00E17386"/>
    <w:rsid w:val="00E22B04"/>
    <w:rsid w:val="00E40205"/>
    <w:rsid w:val="00E40FAB"/>
    <w:rsid w:val="00E441EE"/>
    <w:rsid w:val="00E45E82"/>
    <w:rsid w:val="00E903C5"/>
    <w:rsid w:val="00E912FC"/>
    <w:rsid w:val="00EA043A"/>
    <w:rsid w:val="00EA0DC0"/>
    <w:rsid w:val="00EF4F45"/>
    <w:rsid w:val="00F00AC9"/>
    <w:rsid w:val="00F02917"/>
    <w:rsid w:val="00F06F6A"/>
    <w:rsid w:val="00F13939"/>
    <w:rsid w:val="00F42CA5"/>
    <w:rsid w:val="00F43FD7"/>
    <w:rsid w:val="00F5328F"/>
    <w:rsid w:val="00F57B19"/>
    <w:rsid w:val="00F619ED"/>
    <w:rsid w:val="00F6210D"/>
    <w:rsid w:val="00F77BED"/>
    <w:rsid w:val="00F974CB"/>
    <w:rsid w:val="00FB74A1"/>
    <w:rsid w:val="00FC3410"/>
    <w:rsid w:val="00FD1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2F9F47D"/>
  <w14:defaultImageDpi w14:val="300"/>
  <w15:docId w15:val="{6FDCF188-EB55-EA43-977B-AB8CD3A22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4B0B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D14363"/>
    <w:rPr>
      <w:rFonts w:ascii="Lucida Grande" w:hAnsi="Lucida Grande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14363"/>
    <w:rPr>
      <w:rFonts w:ascii="Lucida Grande" w:hAnsi="Lucida Grande"/>
      <w:sz w:val="18"/>
      <w:szCs w:val="18"/>
    </w:rPr>
  </w:style>
  <w:style w:type="paragraph" w:styleId="PargrafodaLista">
    <w:name w:val="List Paragraph"/>
    <w:basedOn w:val="Normal"/>
    <w:uiPriority w:val="34"/>
    <w:qFormat/>
    <w:rsid w:val="00267618"/>
    <w:pPr>
      <w:ind w:left="720"/>
      <w:contextualSpacing/>
    </w:pPr>
  </w:style>
  <w:style w:type="paragraph" w:styleId="SemEspaamento">
    <w:name w:val="No Spacing"/>
    <w:uiPriority w:val="1"/>
    <w:qFormat/>
    <w:rsid w:val="00605E81"/>
  </w:style>
  <w:style w:type="character" w:styleId="Hyperlink">
    <w:name w:val="Hyperlink"/>
    <w:rsid w:val="008F5920"/>
    <w:rPr>
      <w:color w:val="0000FF"/>
      <w:u w:val="single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8F5920"/>
    <w:pPr>
      <w:spacing w:after="120"/>
      <w:ind w:left="283"/>
    </w:pPr>
    <w:rPr>
      <w:rFonts w:ascii="Times New Roman" w:eastAsia="Times New Roman" w:hAnsi="Times New Roman" w:cs="Times New Roman"/>
      <w:lang w:eastAsia="pt-BR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8F5920"/>
    <w:rPr>
      <w:rFonts w:ascii="Times New Roman" w:eastAsia="Times New Roman" w:hAnsi="Times New Roman" w:cs="Times New Roman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E912FC"/>
    <w:rPr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unhideWhenUsed/>
    <w:rsid w:val="00E912FC"/>
  </w:style>
  <w:style w:type="character" w:customStyle="1" w:styleId="TextodecomentrioChar">
    <w:name w:val="Texto de comentário Char"/>
    <w:basedOn w:val="Fontepargpadro"/>
    <w:link w:val="Textodecomentrio"/>
    <w:uiPriority w:val="99"/>
    <w:rsid w:val="00E912FC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912FC"/>
    <w:rPr>
      <w:b/>
      <w:bCs/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912FC"/>
    <w:rPr>
      <w:b/>
      <w:bCs/>
      <w:sz w:val="20"/>
      <w:szCs w:val="20"/>
    </w:rPr>
  </w:style>
  <w:style w:type="paragraph" w:customStyle="1" w:styleId="Corpodetexto21">
    <w:name w:val="Corpo de texto 21"/>
    <w:basedOn w:val="Normal"/>
    <w:rsid w:val="000D72F5"/>
    <w:pPr>
      <w:suppressAutoHyphens/>
      <w:spacing w:after="120"/>
      <w:jc w:val="both"/>
    </w:pPr>
    <w:rPr>
      <w:rFonts w:ascii="Times New Roman" w:eastAsia="Times New Roman" w:hAnsi="Times New Roman" w:cs="Times New Roman"/>
      <w:szCs w:val="20"/>
      <w:lang w:eastAsia="ar-SA"/>
    </w:rPr>
  </w:style>
  <w:style w:type="paragraph" w:styleId="Cabealho">
    <w:name w:val="header"/>
    <w:basedOn w:val="Normal"/>
    <w:link w:val="CabealhoChar"/>
    <w:uiPriority w:val="99"/>
    <w:unhideWhenUsed/>
    <w:rsid w:val="00071D5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071D5D"/>
  </w:style>
  <w:style w:type="paragraph" w:styleId="Rodap">
    <w:name w:val="footer"/>
    <w:basedOn w:val="Normal"/>
    <w:link w:val="RodapChar"/>
    <w:uiPriority w:val="99"/>
    <w:unhideWhenUsed/>
    <w:rsid w:val="00071D5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071D5D"/>
  </w:style>
  <w:style w:type="table" w:styleId="Tabelacomgrade">
    <w:name w:val="Table Grid"/>
    <w:basedOn w:val="Tabelanormal"/>
    <w:uiPriority w:val="39"/>
    <w:rsid w:val="00CE15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4E7ADB"/>
  </w:style>
  <w:style w:type="character" w:customStyle="1" w:styleId="MenoPendente1">
    <w:name w:val="Menção Pendente1"/>
    <w:basedOn w:val="Fontepargpadro"/>
    <w:uiPriority w:val="99"/>
    <w:semiHidden/>
    <w:unhideWhenUsed/>
    <w:rsid w:val="000E6E8E"/>
    <w:rPr>
      <w:color w:val="605E5C"/>
      <w:shd w:val="clear" w:color="auto" w:fill="E1DFDD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427F83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427F83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427F8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645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14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306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014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54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325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082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351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83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781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70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53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116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695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89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798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068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00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630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892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290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51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017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229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601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11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206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96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611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48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478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8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54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39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393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576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853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2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592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17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054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10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7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78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63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08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03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84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449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3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9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315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2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619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77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0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78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1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32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82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75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40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698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8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25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284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43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39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65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090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015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69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48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550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21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28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121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450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70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66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60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01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305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357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59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789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648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7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2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02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597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07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32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203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134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49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225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672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236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8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288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95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720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54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891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746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53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707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1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469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75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401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21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395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21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80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329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254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36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38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323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54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11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941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8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47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57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19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EA09FD-EB72-43C8-A928-8132647AE7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0</Words>
  <Characters>977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brizio Caputo</dc:creator>
  <cp:lastModifiedBy>CAROLINE RUSCHEL</cp:lastModifiedBy>
  <cp:revision>4</cp:revision>
  <cp:lastPrinted>2025-02-10T19:15:00Z</cp:lastPrinted>
  <dcterms:created xsi:type="dcterms:W3CDTF">2025-02-10T19:17:00Z</dcterms:created>
  <dcterms:modified xsi:type="dcterms:W3CDTF">2026-01-26T13:39:00Z</dcterms:modified>
</cp:coreProperties>
</file>